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381411D2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8F3C3A">
        <w:rPr>
          <w:rFonts w:ascii="PT Serif" w:hAnsi="PT Serif"/>
          <w:b/>
          <w:bCs/>
          <w:sz w:val="20"/>
          <w:szCs w:val="20"/>
          <w:u w:val="single"/>
        </w:rPr>
        <w:t>February 28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 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5E4231BF" w:rsidR="00D47651" w:rsidRPr="00E95774" w:rsidRDefault="008F3C3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 xml:space="preserve">February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 xml:space="preserve"> , 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1841FE"/>
    <w:rsid w:val="00442C4D"/>
    <w:rsid w:val="0058072B"/>
    <w:rsid w:val="005F7565"/>
    <w:rsid w:val="00722C74"/>
    <w:rsid w:val="007D670A"/>
    <w:rsid w:val="008655D0"/>
    <w:rsid w:val="008F3C3A"/>
    <w:rsid w:val="00922D1F"/>
    <w:rsid w:val="00A5339B"/>
    <w:rsid w:val="00B21D12"/>
    <w:rsid w:val="00B47832"/>
    <w:rsid w:val="00BE0116"/>
    <w:rsid w:val="00D20F69"/>
    <w:rsid w:val="00D47651"/>
    <w:rsid w:val="00DC262C"/>
    <w:rsid w:val="00E02FBA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2</cp:revision>
  <dcterms:created xsi:type="dcterms:W3CDTF">2022-02-28T08:48:00Z</dcterms:created>
  <dcterms:modified xsi:type="dcterms:W3CDTF">2022-02-28T08:48:00Z</dcterms:modified>
</cp:coreProperties>
</file>